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19F152" w14:textId="7F87D512" w:rsidR="000558D9" w:rsidRPr="00FC6783" w:rsidRDefault="009B103F" w:rsidP="00FC6783">
      <w:pPr>
        <w:widowControl/>
        <w:wordWrap/>
        <w:autoSpaceDE/>
        <w:autoSpaceDN/>
        <w:spacing w:line="480" w:lineRule="auto"/>
        <w:jc w:val="center"/>
        <w:rPr>
          <w:rFonts w:ascii="Arial" w:hAnsi="Arial" w:cs="Arial"/>
          <w:b/>
          <w:sz w:val="30"/>
          <w:szCs w:val="30"/>
        </w:rPr>
      </w:pPr>
      <w:r w:rsidRPr="002718AB">
        <w:rPr>
          <w:rFonts w:ascii="Arial" w:hAnsi="Arial" w:cs="Arial"/>
          <w:b/>
          <w:sz w:val="30"/>
          <w:szCs w:val="30"/>
        </w:rPr>
        <w:t>Supplementary Information</w:t>
      </w:r>
    </w:p>
    <w:p w14:paraId="638D330E" w14:textId="77777777" w:rsidR="009B103F" w:rsidRPr="009B103F" w:rsidRDefault="009B103F" w:rsidP="000A6547">
      <w:pPr>
        <w:widowControl/>
        <w:wordWrap/>
        <w:autoSpaceDE/>
        <w:autoSpaceDN/>
        <w:spacing w:line="480" w:lineRule="auto"/>
        <w:rPr>
          <w:rFonts w:ascii="Arial" w:hAnsi="Arial" w:cs="Arial"/>
          <w:b/>
          <w:sz w:val="28"/>
        </w:rPr>
      </w:pPr>
    </w:p>
    <w:p w14:paraId="09DCE200" w14:textId="7BF2ED24" w:rsidR="00BE1DD7" w:rsidRPr="000B4C1B" w:rsidRDefault="000B4C1B" w:rsidP="00A14295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drawing>
          <wp:inline distT="0" distB="0" distL="0" distR="0" wp14:anchorId="31807481" wp14:editId="4D6ED232">
            <wp:extent cx="5644783" cy="2833992"/>
            <wp:effectExtent l="0" t="0" r="0" b="5080"/>
            <wp:docPr id="588041525" name="그림 1" descr="텍스트, 스크린샷, 전자제품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041525" name="그림 1" descr="텍스트, 스크린샷, 전자제품, 회로이(가) 표시된 사진&#10;&#10;자동 생성된 설명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650" cy="283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C531B" w14:textId="77777777" w:rsidR="009B103F" w:rsidRDefault="009B103F" w:rsidP="009B103F">
      <w:pPr>
        <w:spacing w:line="480" w:lineRule="auto"/>
        <w:rPr>
          <w:rFonts w:ascii="Arial" w:hAnsi="Arial" w:cs="Arial"/>
          <w:sz w:val="24"/>
        </w:rPr>
      </w:pPr>
    </w:p>
    <w:p w14:paraId="6D4D85E3" w14:textId="5A77B509" w:rsidR="00BE1DD7" w:rsidRPr="009B103F" w:rsidRDefault="005010A0" w:rsidP="009B103F">
      <w:pPr>
        <w:spacing w:line="480" w:lineRule="auto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 xml:space="preserve">Supplementary </w:t>
      </w:r>
      <w:r w:rsidR="00BE1DD7" w:rsidRPr="009B103F">
        <w:rPr>
          <w:rFonts w:ascii="Arial" w:hAnsi="Arial" w:cs="Arial"/>
          <w:b/>
          <w:bCs/>
          <w:szCs w:val="20"/>
        </w:rPr>
        <w:t>Figure S1</w:t>
      </w:r>
      <w:r w:rsidR="009B103F">
        <w:rPr>
          <w:rFonts w:ascii="Arial" w:hAnsi="Arial" w:cs="Arial" w:hint="eastAsia"/>
          <w:b/>
          <w:bCs/>
          <w:szCs w:val="20"/>
        </w:rPr>
        <w:t>.</w:t>
      </w:r>
      <w:r w:rsidR="009B103F" w:rsidRPr="009B103F">
        <w:rPr>
          <w:rFonts w:ascii="Arial" w:hAnsi="Arial" w:cs="Arial" w:hint="eastAsia"/>
          <w:b/>
          <w:bCs/>
          <w:szCs w:val="20"/>
        </w:rPr>
        <w:t xml:space="preserve"> </w:t>
      </w:r>
      <w:r w:rsidR="00DC6D8F" w:rsidRPr="009B103F">
        <w:rPr>
          <w:rFonts w:ascii="Arial" w:hAnsi="Arial" w:cs="Arial"/>
          <w:b/>
          <w:bCs/>
          <w:szCs w:val="20"/>
        </w:rPr>
        <w:t>Fluorescence images of rhodamine isothiocyanate (RITC)-labeled ESC-ABD (RITC-ESC-ABD) and ESC-ABD-AuNPs (RITC-ESC-ABD-AuNPs) at different protein concentrations.</w:t>
      </w:r>
      <w:r w:rsidR="00DC6D8F" w:rsidRPr="009B103F">
        <w:rPr>
          <w:rFonts w:ascii="Arial" w:hAnsi="Arial" w:cs="Arial"/>
          <w:szCs w:val="20"/>
        </w:rPr>
        <w:t xml:space="preserve"> The protein concentration was quantified using BCA assay. The samples were initially prepared at a concentration of 250 µg/mL, followed by serial two-fold dilutions to generate a 250-7.8 µg/mL. These were then loaded into a 96-well plate and images were taken with </w:t>
      </w:r>
      <w:r w:rsidR="004624EC" w:rsidRPr="009B103F">
        <w:rPr>
          <w:rFonts w:ascii="Arial" w:eastAsia="Batang" w:hAnsi="Arial" w:cs="Arial"/>
          <w:szCs w:val="20"/>
        </w:rPr>
        <w:t>FOBI fluorescence in vivo imaging system (Cellgentek, Osong, Republic of Korea)</w:t>
      </w:r>
      <w:r w:rsidR="00DC6D8F" w:rsidRPr="009B103F">
        <w:rPr>
          <w:rFonts w:ascii="Arial" w:hAnsi="Arial" w:cs="Arial"/>
          <w:szCs w:val="20"/>
        </w:rPr>
        <w:t>.</w:t>
      </w:r>
    </w:p>
    <w:sectPr w:rsidR="00BE1DD7" w:rsidRPr="009B103F">
      <w:footerReference w:type="even" r:id="rId8"/>
      <w:footerReference w:type="default" r:id="rId9"/>
      <w:footerReference w:type="firs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DE5BD5" w14:textId="77777777" w:rsidR="00C11852" w:rsidRDefault="00C11852" w:rsidP="00782F18">
      <w:pPr>
        <w:spacing w:after="0" w:line="240" w:lineRule="auto"/>
      </w:pPr>
      <w:r>
        <w:separator/>
      </w:r>
    </w:p>
  </w:endnote>
  <w:endnote w:type="continuationSeparator" w:id="0">
    <w:p w14:paraId="3F35B030" w14:textId="77777777" w:rsidR="00C11852" w:rsidRDefault="00C11852" w:rsidP="00782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Batang"/>
    <w:charset w:val="81"/>
    <w:family w:val="roma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EDCFA" w14:textId="3C53CFD0" w:rsidR="005010A0" w:rsidRDefault="005010A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65842E3" wp14:editId="6352AA8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35280"/>
              <wp:effectExtent l="0" t="0" r="18415" b="0"/>
              <wp:wrapNone/>
              <wp:docPr id="116701439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9D69BE" w14:textId="21EE673B" w:rsidR="005010A0" w:rsidRPr="005010A0" w:rsidRDefault="005010A0" w:rsidP="005010A0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010A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5842E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left:0;text-align:left;margin-left:0;margin-top:0;width:163.55pt;height:26.4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309D69BE" w14:textId="21EE673B" w:rsidR="005010A0" w:rsidRPr="005010A0" w:rsidRDefault="005010A0" w:rsidP="005010A0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010A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4BE51" w14:textId="486C574B" w:rsidR="005010A0" w:rsidRDefault="005010A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F5DC21E" wp14:editId="3C421F7C">
              <wp:simplePos x="914400" y="972502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35280"/>
              <wp:effectExtent l="0" t="0" r="18415" b="0"/>
              <wp:wrapNone/>
              <wp:docPr id="1052521343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0FF16D" w14:textId="36AD95C6" w:rsidR="005010A0" w:rsidRPr="005010A0" w:rsidRDefault="005010A0" w:rsidP="005010A0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010A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5DC21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left:0;text-align:left;margin-left:0;margin-top:0;width:163.55pt;height:26.4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180FF16D" w14:textId="36AD95C6" w:rsidR="005010A0" w:rsidRPr="005010A0" w:rsidRDefault="005010A0" w:rsidP="005010A0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010A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BA9E9" w14:textId="1F57D02D" w:rsidR="005010A0" w:rsidRDefault="005010A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6DA1EE6" wp14:editId="3AF3E6B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35280"/>
              <wp:effectExtent l="0" t="0" r="18415" b="0"/>
              <wp:wrapNone/>
              <wp:docPr id="1070379356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6EAB79" w14:textId="66B4FC00" w:rsidR="005010A0" w:rsidRPr="005010A0" w:rsidRDefault="005010A0" w:rsidP="005010A0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5010A0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DA1EE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left:0;text-align:left;margin-left:0;margin-top:0;width:163.55pt;height:26.4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" filled="f" stroked="f">
              <v:fill o:detectmouseclick="t"/>
              <v:textbox style="mso-fit-shape-to-text:t" inset="20pt,0,0,15pt">
                <w:txbxContent>
                  <w:p w14:paraId="2E6EAB79" w14:textId="66B4FC00" w:rsidR="005010A0" w:rsidRPr="005010A0" w:rsidRDefault="005010A0" w:rsidP="005010A0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5010A0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FE7665" w14:textId="77777777" w:rsidR="00C11852" w:rsidRDefault="00C11852" w:rsidP="00782F18">
      <w:pPr>
        <w:spacing w:after="0" w:line="240" w:lineRule="auto"/>
      </w:pPr>
      <w:r>
        <w:separator/>
      </w:r>
    </w:p>
  </w:footnote>
  <w:footnote w:type="continuationSeparator" w:id="0">
    <w:p w14:paraId="1E23537E" w14:textId="77777777" w:rsidR="00C11852" w:rsidRDefault="00C11852" w:rsidP="00782F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1E52E5"/>
    <w:multiLevelType w:val="multilevel"/>
    <w:tmpl w:val="C63ECE50"/>
    <w:lvl w:ilvl="0">
      <w:start w:val="2"/>
      <w:numFmt w:val="decimal"/>
      <w:lvlText w:val="%1"/>
      <w:lvlJc w:val="left"/>
      <w:pPr>
        <w:ind w:left="615" w:hanging="61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15" w:hanging="61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6A21709"/>
    <w:multiLevelType w:val="multilevel"/>
    <w:tmpl w:val="A454D660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</w:rPr>
    </w:lvl>
  </w:abstractNum>
  <w:num w:numId="1" w16cid:durableId="307831882">
    <w:abstractNumId w:val="1"/>
  </w:num>
  <w:num w:numId="2" w16cid:durableId="90009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xtTQ2MTM1sLQwMDZQ0lEKTi0uzszPAykwNKgFAC8mtf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z5prxvlwrz5cerawvpd00tf5ftaf0w9fst&quot;&gt;My EndNote Library&lt;record-ids&gt;&lt;item&gt;1&lt;/item&gt;&lt;item&gt;8&lt;/item&gt;&lt;item&gt;9&lt;/item&gt;&lt;item&gt;12&lt;/item&gt;&lt;item&gt;21&lt;/item&gt;&lt;item&gt;22&lt;/item&gt;&lt;item&gt;40&lt;/item&gt;&lt;item&gt;41&lt;/item&gt;&lt;item&gt;43&lt;/item&gt;&lt;item&gt;44&lt;/item&gt;&lt;item&gt;45&lt;/item&gt;&lt;item&gt;48&lt;/item&gt;&lt;item&gt;49&lt;/item&gt;&lt;item&gt;72&lt;/item&gt;&lt;item&gt;73&lt;/item&gt;&lt;item&gt;75&lt;/item&gt;&lt;item&gt;85&lt;/item&gt;&lt;item&gt;86&lt;/item&gt;&lt;item&gt;87&lt;/item&gt;&lt;item&gt;88&lt;/item&gt;&lt;item&gt;89&lt;/item&gt;&lt;item&gt;91&lt;/item&gt;&lt;item&gt;92&lt;/item&gt;&lt;item&gt;94&lt;/item&gt;&lt;/record-ids&gt;&lt;/item&gt;&lt;/Libraries&gt;"/>
  </w:docVars>
  <w:rsids>
    <w:rsidRoot w:val="009318E0"/>
    <w:rsid w:val="0000110F"/>
    <w:rsid w:val="00006450"/>
    <w:rsid w:val="00007533"/>
    <w:rsid w:val="00035E67"/>
    <w:rsid w:val="000379E6"/>
    <w:rsid w:val="000525CC"/>
    <w:rsid w:val="000558D9"/>
    <w:rsid w:val="000572F6"/>
    <w:rsid w:val="00063911"/>
    <w:rsid w:val="000741EB"/>
    <w:rsid w:val="00074363"/>
    <w:rsid w:val="00081F0B"/>
    <w:rsid w:val="0008251D"/>
    <w:rsid w:val="000831D3"/>
    <w:rsid w:val="00091788"/>
    <w:rsid w:val="000A201A"/>
    <w:rsid w:val="000A59B3"/>
    <w:rsid w:val="000A6547"/>
    <w:rsid w:val="000A766E"/>
    <w:rsid w:val="000B4C1B"/>
    <w:rsid w:val="000C5A49"/>
    <w:rsid w:val="000C631F"/>
    <w:rsid w:val="000E4666"/>
    <w:rsid w:val="000E7832"/>
    <w:rsid w:val="0010134B"/>
    <w:rsid w:val="00115A08"/>
    <w:rsid w:val="001172B6"/>
    <w:rsid w:val="00121983"/>
    <w:rsid w:val="00122734"/>
    <w:rsid w:val="00124B75"/>
    <w:rsid w:val="00127D2D"/>
    <w:rsid w:val="00130118"/>
    <w:rsid w:val="0013506C"/>
    <w:rsid w:val="0014073A"/>
    <w:rsid w:val="001414AF"/>
    <w:rsid w:val="00145045"/>
    <w:rsid w:val="001564D2"/>
    <w:rsid w:val="00170DD2"/>
    <w:rsid w:val="00171657"/>
    <w:rsid w:val="0017601A"/>
    <w:rsid w:val="00177C7B"/>
    <w:rsid w:val="001816A8"/>
    <w:rsid w:val="00183BB4"/>
    <w:rsid w:val="001866B8"/>
    <w:rsid w:val="0019777F"/>
    <w:rsid w:val="001A6BCE"/>
    <w:rsid w:val="001B1330"/>
    <w:rsid w:val="001D0BF7"/>
    <w:rsid w:val="001E014B"/>
    <w:rsid w:val="001E1D84"/>
    <w:rsid w:val="0020117E"/>
    <w:rsid w:val="00221CFD"/>
    <w:rsid w:val="00232798"/>
    <w:rsid w:val="00232ACB"/>
    <w:rsid w:val="0023476E"/>
    <w:rsid w:val="0023512E"/>
    <w:rsid w:val="002363E1"/>
    <w:rsid w:val="00256D3A"/>
    <w:rsid w:val="00257AF6"/>
    <w:rsid w:val="00263FB3"/>
    <w:rsid w:val="002718AB"/>
    <w:rsid w:val="002845DD"/>
    <w:rsid w:val="00285E41"/>
    <w:rsid w:val="00290E01"/>
    <w:rsid w:val="00291436"/>
    <w:rsid w:val="002A2982"/>
    <w:rsid w:val="002B20AD"/>
    <w:rsid w:val="002B542F"/>
    <w:rsid w:val="002B771E"/>
    <w:rsid w:val="002C0728"/>
    <w:rsid w:val="002C2E48"/>
    <w:rsid w:val="002C4D6D"/>
    <w:rsid w:val="002E1882"/>
    <w:rsid w:val="002E62F7"/>
    <w:rsid w:val="0031036A"/>
    <w:rsid w:val="003155EE"/>
    <w:rsid w:val="00316018"/>
    <w:rsid w:val="00316334"/>
    <w:rsid w:val="00316E12"/>
    <w:rsid w:val="00323A97"/>
    <w:rsid w:val="00330AD7"/>
    <w:rsid w:val="00335EF1"/>
    <w:rsid w:val="003416BE"/>
    <w:rsid w:val="00347275"/>
    <w:rsid w:val="0034787B"/>
    <w:rsid w:val="003502B4"/>
    <w:rsid w:val="003545E9"/>
    <w:rsid w:val="0038734D"/>
    <w:rsid w:val="003A1C48"/>
    <w:rsid w:val="003A50A7"/>
    <w:rsid w:val="003B2765"/>
    <w:rsid w:val="003B42A3"/>
    <w:rsid w:val="003D2678"/>
    <w:rsid w:val="003D3CA9"/>
    <w:rsid w:val="003E0E61"/>
    <w:rsid w:val="003F19A0"/>
    <w:rsid w:val="00400FC7"/>
    <w:rsid w:val="00401F2B"/>
    <w:rsid w:val="00402B90"/>
    <w:rsid w:val="004037E5"/>
    <w:rsid w:val="00405001"/>
    <w:rsid w:val="0041330F"/>
    <w:rsid w:val="004162CA"/>
    <w:rsid w:val="0042205A"/>
    <w:rsid w:val="00422063"/>
    <w:rsid w:val="00425E1E"/>
    <w:rsid w:val="004377C6"/>
    <w:rsid w:val="00440BA3"/>
    <w:rsid w:val="00441FCB"/>
    <w:rsid w:val="00445282"/>
    <w:rsid w:val="00447057"/>
    <w:rsid w:val="00454252"/>
    <w:rsid w:val="004624EC"/>
    <w:rsid w:val="00462789"/>
    <w:rsid w:val="004664BF"/>
    <w:rsid w:val="00472344"/>
    <w:rsid w:val="0047478A"/>
    <w:rsid w:val="00474907"/>
    <w:rsid w:val="004824CA"/>
    <w:rsid w:val="00483AE2"/>
    <w:rsid w:val="00484E6A"/>
    <w:rsid w:val="004951EA"/>
    <w:rsid w:val="00497150"/>
    <w:rsid w:val="004A2F50"/>
    <w:rsid w:val="004A7F1B"/>
    <w:rsid w:val="004C1497"/>
    <w:rsid w:val="004C3FB0"/>
    <w:rsid w:val="004D68DC"/>
    <w:rsid w:val="004E3B71"/>
    <w:rsid w:val="004F5657"/>
    <w:rsid w:val="004F6FDE"/>
    <w:rsid w:val="005010A0"/>
    <w:rsid w:val="0050299D"/>
    <w:rsid w:val="00503153"/>
    <w:rsid w:val="00503FC1"/>
    <w:rsid w:val="005178E1"/>
    <w:rsid w:val="0052651F"/>
    <w:rsid w:val="00532788"/>
    <w:rsid w:val="00541289"/>
    <w:rsid w:val="00541A14"/>
    <w:rsid w:val="00545214"/>
    <w:rsid w:val="005514D9"/>
    <w:rsid w:val="00564502"/>
    <w:rsid w:val="00567E3C"/>
    <w:rsid w:val="00572D83"/>
    <w:rsid w:val="005743FA"/>
    <w:rsid w:val="0058077A"/>
    <w:rsid w:val="00586D3B"/>
    <w:rsid w:val="0059712E"/>
    <w:rsid w:val="005A2574"/>
    <w:rsid w:val="005B3555"/>
    <w:rsid w:val="005B7491"/>
    <w:rsid w:val="005B7DF1"/>
    <w:rsid w:val="005C11F2"/>
    <w:rsid w:val="005D6DC5"/>
    <w:rsid w:val="005E0916"/>
    <w:rsid w:val="005F2927"/>
    <w:rsid w:val="00622272"/>
    <w:rsid w:val="00624A65"/>
    <w:rsid w:val="00625248"/>
    <w:rsid w:val="00642B19"/>
    <w:rsid w:val="00644D74"/>
    <w:rsid w:val="00646327"/>
    <w:rsid w:val="006517A2"/>
    <w:rsid w:val="00652520"/>
    <w:rsid w:val="00662394"/>
    <w:rsid w:val="006653EF"/>
    <w:rsid w:val="00671504"/>
    <w:rsid w:val="00673172"/>
    <w:rsid w:val="0067759C"/>
    <w:rsid w:val="00682FF3"/>
    <w:rsid w:val="00690173"/>
    <w:rsid w:val="00692597"/>
    <w:rsid w:val="00693C92"/>
    <w:rsid w:val="00696B94"/>
    <w:rsid w:val="00697921"/>
    <w:rsid w:val="006C7B31"/>
    <w:rsid w:val="006D1C2D"/>
    <w:rsid w:val="006D2190"/>
    <w:rsid w:val="006D5197"/>
    <w:rsid w:val="006F550C"/>
    <w:rsid w:val="00702A1E"/>
    <w:rsid w:val="007062BB"/>
    <w:rsid w:val="007161A5"/>
    <w:rsid w:val="0073268F"/>
    <w:rsid w:val="007328E5"/>
    <w:rsid w:val="0074668B"/>
    <w:rsid w:val="00761C4A"/>
    <w:rsid w:val="00767893"/>
    <w:rsid w:val="00767F2C"/>
    <w:rsid w:val="00772BB3"/>
    <w:rsid w:val="00773BE6"/>
    <w:rsid w:val="00776B84"/>
    <w:rsid w:val="00782F18"/>
    <w:rsid w:val="007847A6"/>
    <w:rsid w:val="00785B62"/>
    <w:rsid w:val="00787CEF"/>
    <w:rsid w:val="007C3160"/>
    <w:rsid w:val="007C3A08"/>
    <w:rsid w:val="007C3AA6"/>
    <w:rsid w:val="007C549D"/>
    <w:rsid w:val="007C5661"/>
    <w:rsid w:val="007D22F9"/>
    <w:rsid w:val="007D6D97"/>
    <w:rsid w:val="007E0682"/>
    <w:rsid w:val="007E45BA"/>
    <w:rsid w:val="007E506F"/>
    <w:rsid w:val="007E597F"/>
    <w:rsid w:val="007E5DED"/>
    <w:rsid w:val="007F07DC"/>
    <w:rsid w:val="0080241B"/>
    <w:rsid w:val="00811260"/>
    <w:rsid w:val="00844691"/>
    <w:rsid w:val="008604BB"/>
    <w:rsid w:val="00860ED8"/>
    <w:rsid w:val="00861A3F"/>
    <w:rsid w:val="00862576"/>
    <w:rsid w:val="00873703"/>
    <w:rsid w:val="00887219"/>
    <w:rsid w:val="00894CAF"/>
    <w:rsid w:val="00896C10"/>
    <w:rsid w:val="00896FB7"/>
    <w:rsid w:val="008A10ED"/>
    <w:rsid w:val="008A3EB2"/>
    <w:rsid w:val="008B010D"/>
    <w:rsid w:val="008B062A"/>
    <w:rsid w:val="008B6A0F"/>
    <w:rsid w:val="008C2798"/>
    <w:rsid w:val="008D166F"/>
    <w:rsid w:val="008D338F"/>
    <w:rsid w:val="008D4201"/>
    <w:rsid w:val="008E3A2A"/>
    <w:rsid w:val="008E4E85"/>
    <w:rsid w:val="008F37A0"/>
    <w:rsid w:val="008F663D"/>
    <w:rsid w:val="009029B6"/>
    <w:rsid w:val="00902B58"/>
    <w:rsid w:val="00905891"/>
    <w:rsid w:val="009067D3"/>
    <w:rsid w:val="00913E00"/>
    <w:rsid w:val="00914099"/>
    <w:rsid w:val="00921436"/>
    <w:rsid w:val="00925188"/>
    <w:rsid w:val="0093046A"/>
    <w:rsid w:val="009318E0"/>
    <w:rsid w:val="0095307A"/>
    <w:rsid w:val="00956F8C"/>
    <w:rsid w:val="00957BCF"/>
    <w:rsid w:val="0096363A"/>
    <w:rsid w:val="009672A3"/>
    <w:rsid w:val="00967BF6"/>
    <w:rsid w:val="009873AE"/>
    <w:rsid w:val="00991199"/>
    <w:rsid w:val="009B103F"/>
    <w:rsid w:val="009B17CC"/>
    <w:rsid w:val="009B5D59"/>
    <w:rsid w:val="009C5EE3"/>
    <w:rsid w:val="009E029C"/>
    <w:rsid w:val="009E6226"/>
    <w:rsid w:val="009F597A"/>
    <w:rsid w:val="009F79E2"/>
    <w:rsid w:val="00A064A7"/>
    <w:rsid w:val="00A11BC1"/>
    <w:rsid w:val="00A14295"/>
    <w:rsid w:val="00A30F66"/>
    <w:rsid w:val="00A323EC"/>
    <w:rsid w:val="00A32ADE"/>
    <w:rsid w:val="00A407B0"/>
    <w:rsid w:val="00A42190"/>
    <w:rsid w:val="00A45A1D"/>
    <w:rsid w:val="00A47BB8"/>
    <w:rsid w:val="00A51D26"/>
    <w:rsid w:val="00A53F1B"/>
    <w:rsid w:val="00A65011"/>
    <w:rsid w:val="00A75057"/>
    <w:rsid w:val="00A75EC3"/>
    <w:rsid w:val="00AA2890"/>
    <w:rsid w:val="00AA4EBD"/>
    <w:rsid w:val="00AA56DE"/>
    <w:rsid w:val="00AB2B5A"/>
    <w:rsid w:val="00AC168A"/>
    <w:rsid w:val="00AC2FE9"/>
    <w:rsid w:val="00AC658D"/>
    <w:rsid w:val="00AF1F5B"/>
    <w:rsid w:val="00B05AAA"/>
    <w:rsid w:val="00B1424F"/>
    <w:rsid w:val="00B23865"/>
    <w:rsid w:val="00B4722D"/>
    <w:rsid w:val="00B569F5"/>
    <w:rsid w:val="00B57B44"/>
    <w:rsid w:val="00B62671"/>
    <w:rsid w:val="00B70495"/>
    <w:rsid w:val="00B73105"/>
    <w:rsid w:val="00B81135"/>
    <w:rsid w:val="00B90AAA"/>
    <w:rsid w:val="00BA6385"/>
    <w:rsid w:val="00BB3F3D"/>
    <w:rsid w:val="00BB4DA9"/>
    <w:rsid w:val="00BC3315"/>
    <w:rsid w:val="00BD58C6"/>
    <w:rsid w:val="00BE1B8A"/>
    <w:rsid w:val="00BE1DD7"/>
    <w:rsid w:val="00BE41F3"/>
    <w:rsid w:val="00BF2E2D"/>
    <w:rsid w:val="00C015F8"/>
    <w:rsid w:val="00C11852"/>
    <w:rsid w:val="00C11EAF"/>
    <w:rsid w:val="00C124A9"/>
    <w:rsid w:val="00C30680"/>
    <w:rsid w:val="00C31139"/>
    <w:rsid w:val="00C32BA1"/>
    <w:rsid w:val="00C429CC"/>
    <w:rsid w:val="00C50567"/>
    <w:rsid w:val="00C53A98"/>
    <w:rsid w:val="00C65519"/>
    <w:rsid w:val="00C80188"/>
    <w:rsid w:val="00C81F65"/>
    <w:rsid w:val="00C94AF6"/>
    <w:rsid w:val="00CA7BB1"/>
    <w:rsid w:val="00CB23AC"/>
    <w:rsid w:val="00CB2655"/>
    <w:rsid w:val="00CB269C"/>
    <w:rsid w:val="00CB2844"/>
    <w:rsid w:val="00CB7D4D"/>
    <w:rsid w:val="00CC129D"/>
    <w:rsid w:val="00CC167F"/>
    <w:rsid w:val="00CD0490"/>
    <w:rsid w:val="00CD2FFC"/>
    <w:rsid w:val="00CD388B"/>
    <w:rsid w:val="00CE4595"/>
    <w:rsid w:val="00CF21B5"/>
    <w:rsid w:val="00CF4ECC"/>
    <w:rsid w:val="00CF6980"/>
    <w:rsid w:val="00D10F6F"/>
    <w:rsid w:val="00D206A5"/>
    <w:rsid w:val="00D21787"/>
    <w:rsid w:val="00D23DC7"/>
    <w:rsid w:val="00D32C67"/>
    <w:rsid w:val="00D35715"/>
    <w:rsid w:val="00D408B9"/>
    <w:rsid w:val="00D47060"/>
    <w:rsid w:val="00D54303"/>
    <w:rsid w:val="00D55C3E"/>
    <w:rsid w:val="00D57D8C"/>
    <w:rsid w:val="00D61651"/>
    <w:rsid w:val="00D72306"/>
    <w:rsid w:val="00D75A62"/>
    <w:rsid w:val="00D77854"/>
    <w:rsid w:val="00D81A47"/>
    <w:rsid w:val="00D864E3"/>
    <w:rsid w:val="00D87E43"/>
    <w:rsid w:val="00DA16FD"/>
    <w:rsid w:val="00DB0C71"/>
    <w:rsid w:val="00DB16FE"/>
    <w:rsid w:val="00DB2396"/>
    <w:rsid w:val="00DC029C"/>
    <w:rsid w:val="00DC3568"/>
    <w:rsid w:val="00DC6D8F"/>
    <w:rsid w:val="00DD1A54"/>
    <w:rsid w:val="00DD2D1C"/>
    <w:rsid w:val="00DD3F52"/>
    <w:rsid w:val="00DE23C1"/>
    <w:rsid w:val="00DE68AE"/>
    <w:rsid w:val="00DE7686"/>
    <w:rsid w:val="00DF6A51"/>
    <w:rsid w:val="00E02ECE"/>
    <w:rsid w:val="00E15416"/>
    <w:rsid w:val="00E207CD"/>
    <w:rsid w:val="00E31170"/>
    <w:rsid w:val="00E3202F"/>
    <w:rsid w:val="00E3228C"/>
    <w:rsid w:val="00E32E61"/>
    <w:rsid w:val="00E35DCC"/>
    <w:rsid w:val="00E428DE"/>
    <w:rsid w:val="00E50935"/>
    <w:rsid w:val="00E554D5"/>
    <w:rsid w:val="00E55816"/>
    <w:rsid w:val="00E619D4"/>
    <w:rsid w:val="00E67049"/>
    <w:rsid w:val="00E72D62"/>
    <w:rsid w:val="00E762A7"/>
    <w:rsid w:val="00E76D4F"/>
    <w:rsid w:val="00E81761"/>
    <w:rsid w:val="00E82C0A"/>
    <w:rsid w:val="00E963E0"/>
    <w:rsid w:val="00EA1A62"/>
    <w:rsid w:val="00EC3E19"/>
    <w:rsid w:val="00EC68D4"/>
    <w:rsid w:val="00ED27E6"/>
    <w:rsid w:val="00EE681D"/>
    <w:rsid w:val="00EF4B45"/>
    <w:rsid w:val="00F01386"/>
    <w:rsid w:val="00F06028"/>
    <w:rsid w:val="00F061A7"/>
    <w:rsid w:val="00F22BCE"/>
    <w:rsid w:val="00F2735E"/>
    <w:rsid w:val="00F30825"/>
    <w:rsid w:val="00F32C04"/>
    <w:rsid w:val="00F4005A"/>
    <w:rsid w:val="00F53869"/>
    <w:rsid w:val="00F62F8E"/>
    <w:rsid w:val="00F65537"/>
    <w:rsid w:val="00F70C74"/>
    <w:rsid w:val="00F70E22"/>
    <w:rsid w:val="00F85236"/>
    <w:rsid w:val="00F979A0"/>
    <w:rsid w:val="00F97D81"/>
    <w:rsid w:val="00FB0728"/>
    <w:rsid w:val="00FB59F7"/>
    <w:rsid w:val="00FB5A05"/>
    <w:rsid w:val="00FC6783"/>
    <w:rsid w:val="00FD0252"/>
    <w:rsid w:val="00FD3DD2"/>
    <w:rsid w:val="00FE00E6"/>
    <w:rsid w:val="00FE0E28"/>
    <w:rsid w:val="00FE0FF2"/>
    <w:rsid w:val="00FE2C83"/>
    <w:rsid w:val="00FE71D3"/>
    <w:rsid w:val="00FF1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AE3DD4"/>
  <w15:chartTrackingRefBased/>
  <w15:docId w15:val="{72081C27-CF2A-4D22-9404-70E056B1C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8E0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바탕글1"/>
    <w:basedOn w:val="Normal"/>
    <w:rsid w:val="00776B84"/>
    <w:pPr>
      <w:spacing w:after="0" w:line="247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C549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49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49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4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49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49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49D"/>
    <w:rPr>
      <w:rFonts w:asciiTheme="majorHAnsi" w:eastAsiaTheme="majorEastAsia" w:hAnsiTheme="majorHAnsi" w:cstheme="majorBid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0A59B3"/>
    <w:rPr>
      <w:i/>
      <w:iCs/>
    </w:rPr>
  </w:style>
  <w:style w:type="paragraph" w:styleId="ListParagraph">
    <w:name w:val="List Paragraph"/>
    <w:basedOn w:val="Normal"/>
    <w:uiPriority w:val="34"/>
    <w:qFormat/>
    <w:rsid w:val="001866B8"/>
    <w:pPr>
      <w:ind w:leftChars="400" w:left="800"/>
    </w:pPr>
  </w:style>
  <w:style w:type="paragraph" w:customStyle="1" w:styleId="EndNoteBibliographyTitle">
    <w:name w:val="EndNote Bibliography Title"/>
    <w:basedOn w:val="Normal"/>
    <w:link w:val="EndNoteBibliographyTitleChar"/>
    <w:rsid w:val="00074363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74363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Normal"/>
    <w:link w:val="EndNoteBibliographyChar"/>
    <w:rsid w:val="00074363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74363"/>
    <w:rPr>
      <w:rFonts w:ascii="Malgun Gothic" w:eastAsia="Malgun Gothic" w:hAnsi="Malgun Gothic"/>
      <w:noProof/>
    </w:rPr>
  </w:style>
  <w:style w:type="paragraph" w:styleId="Header">
    <w:name w:val="header"/>
    <w:basedOn w:val="Normal"/>
    <w:link w:val="HeaderChar"/>
    <w:uiPriority w:val="99"/>
    <w:unhideWhenUsed/>
    <w:rsid w:val="00782F1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782F18"/>
  </w:style>
  <w:style w:type="paragraph" w:styleId="Footer">
    <w:name w:val="footer"/>
    <w:basedOn w:val="Normal"/>
    <w:link w:val="FooterChar"/>
    <w:uiPriority w:val="99"/>
    <w:unhideWhenUsed/>
    <w:rsid w:val="00782F1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782F18"/>
  </w:style>
  <w:style w:type="character" w:styleId="Hyperlink">
    <w:name w:val="Hyperlink"/>
    <w:uiPriority w:val="99"/>
    <w:unhideWhenUsed/>
    <w:rsid w:val="000558D9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0558D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BCAuthorAddress">
    <w:name w:val="BC_Author_Address"/>
    <w:basedOn w:val="Normal"/>
    <w:next w:val="Normal"/>
    <w:rsid w:val="000558D9"/>
    <w:pPr>
      <w:widowControl/>
      <w:wordWrap/>
      <w:autoSpaceDE/>
      <w:autoSpaceDN/>
      <w:spacing w:after="240" w:line="480" w:lineRule="auto"/>
      <w:jc w:val="center"/>
    </w:pPr>
    <w:rPr>
      <w:rFonts w:ascii="Times" w:eastAsia="Times New Roman" w:hAnsi="Times" w:cs="Times New Roman"/>
      <w:kern w:val="0"/>
      <w:sz w:val="24"/>
      <w:szCs w:val="20"/>
      <w:lang w:eastAsia="en-US"/>
    </w:rPr>
  </w:style>
  <w:style w:type="character" w:customStyle="1" w:styleId="style4">
    <w:name w:val="style4"/>
    <w:rsid w:val="000558D9"/>
  </w:style>
  <w:style w:type="character" w:customStyle="1" w:styleId="NormalWebChar">
    <w:name w:val="Normal (Web) Char"/>
    <w:link w:val="NormalWeb"/>
    <w:uiPriority w:val="99"/>
    <w:rsid w:val="000558D9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B10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54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4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1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00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413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91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2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8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tchell, Reed</cp:lastModifiedBy>
  <cp:revision>3</cp:revision>
  <dcterms:created xsi:type="dcterms:W3CDTF">2025-01-23T08:22:00Z</dcterms:created>
  <dcterms:modified xsi:type="dcterms:W3CDTF">2025-02-03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7e0842-e5b2-4442-98e6-19f2f06dced8</vt:lpwstr>
  </property>
  <property fmtid="{D5CDD505-2E9C-101B-9397-08002B2CF9AE}" pid="3" name="ClassificationContentMarkingFooterShapeIds">
    <vt:lpwstr>3fccb15c,458f39ff,3ebc337f</vt:lpwstr>
  </property>
  <property fmtid="{D5CDD505-2E9C-101B-9397-08002B2CF9AE}" pid="4" name="ClassificationContentMarkingFooterFontProps">
    <vt:lpwstr>#0078d7,9,Rockwell</vt:lpwstr>
  </property>
  <property fmtid="{D5CDD505-2E9C-101B-9397-08002B2CF9AE}" pid="5" name="ClassificationContentMarkingFooterText">
    <vt:lpwstr>Information Classification: General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5-02-03T20:30:39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19e57ed9-c293-4608-92db-72c813d8a3e1</vt:lpwstr>
  </property>
  <property fmtid="{D5CDD505-2E9C-101B-9397-08002B2CF9AE}" pid="12" name="MSIP_Label_2bbab825-a111-45e4-86a1-18cee0005896_ContentBits">
    <vt:lpwstr>2</vt:lpwstr>
  </property>
</Properties>
</file>